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A la A/A Dirección Provincial de Educación de Ciudad Real</w:t>
      </w:r>
    </w:p>
    <w:p>
      <w:r>
        <w:t xml:space="preserve">Domingo Calvo Moya, con DNI 05883589M, con domicilio a efectos de notificación en C/Alarcos 3, 3ºB,13001,CIUDAD REAL, perteneciente al Cuerpo de Maestros,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rPr>
          <w:b/>
        </w:rPr>
        <w:t xml:space="preserve">EXPONE:</w:t>
      </w:r>
    </w:p>
    <w:p>
      <w:pPr>
        <w:pStyle w:val="Compact"/>
        <w:numPr>
          <w:numId w:val="2"/>
          <w:ilvl w:val="0"/>
        </w:numPr>
      </w:pPr>
      <w:r>
        <w:t xml:space="preserve">Que habiendo participado en el Concurso de Traslados convocado por la Consejería de Educación mediante la Resolución de 6 de Noviembre de 2015, y habiendo examinado la puntuación publicada en el Baremo ha detectado los errores que se detallan a continuación.</w:t>
      </w:r>
    </w:p>
    <w:p>
      <w:pPr>
        <w:pStyle w:val="Compact"/>
        <w:numPr>
          <w:numId w:val="2"/>
          <w:ilvl w:val="0"/>
        </w:numPr>
      </w:pPr>
      <w:r>
        <w:t xml:space="preserve">Hay un error en el Ap 4) Cargos directivos: En el Ap 4.1) Por cargo director la puntuacion publicada es 20.0 p.En el Ap 4.2) Por jef. estudios/secretario la puntuacion publicada es 7.5 p.En el Ap 4.3) Por otras funciones la puntuacion publicada es 5.0 p.La suma de estos apartados es el Ap 4) Cargos directivos y la suma publicada es 20.0 cuando debería ser 32.5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rPr>
          <w:b/>
        </w:rPr>
        <w:t xml:space="preserve">SOLICITA:</w:t>
      </w:r>
    </w:p>
    <w:p>
      <w:r>
        <w:t xml:space="preserve">Le sea rectificada dicha puntuación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t xml:space="preserve">En Ciudad Real, a 20-10-2015</w:t>
      </w:r>
    </w:p>
    <w:p>
      <w:r>
        <w:br w:type="textWrapping"/>
      </w:r>
      <w:r>
        <w:br w:type="textWrapping"/>
      </w:r>
    </w:p>
    <w:p>
      <w:r>
        <w:t xml:space="preserve">Fdo. DOMINGO CALVO MOY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cdae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9bb3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